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76DC65" w14:textId="77777777" w:rsidR="00C74489" w:rsidRDefault="00000000">
      <w:pPr>
        <w:pStyle w:val="Title"/>
      </w:pPr>
      <w:r>
        <w:t>Example Dallas PD Standardized Report</w:t>
      </w:r>
    </w:p>
    <w:p w14:paraId="52F1C10B" w14:textId="77777777" w:rsidR="00C74489" w:rsidRDefault="00000000">
      <w:pPr>
        <w:pStyle w:val="Author"/>
      </w:pPr>
      <w:r>
        <w:t>Andrew P. Wheeler, PhD</w:t>
      </w:r>
    </w:p>
    <w:p w14:paraId="1F879F3C" w14:textId="77777777" w:rsidR="00C74489" w:rsidRDefault="00000000">
      <w:pPr>
        <w:pStyle w:val="Date"/>
      </w:pPr>
      <w:r>
        <w:t>2024-02-10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377165902"/>
        <w:docPartObj>
          <w:docPartGallery w:val="Table of Contents"/>
          <w:docPartUnique/>
        </w:docPartObj>
      </w:sdtPr>
      <w:sdtContent>
        <w:p w14:paraId="30F48B47" w14:textId="77777777" w:rsidR="00C74489" w:rsidRDefault="00000000">
          <w:pPr>
            <w:pStyle w:val="TOCHeading"/>
            <w:framePr w:wrap="notBeside"/>
          </w:pPr>
          <w:r>
            <w:t>Table of Contents</w:t>
          </w:r>
        </w:p>
        <w:p w14:paraId="308FEB66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58546331" w:history="1">
            <w:r w:rsidR="00D62EEF" w:rsidRPr="006D4951">
              <w:rPr>
                <w:rStyle w:val="Hyperlink"/>
                <w:noProof/>
              </w:rPr>
              <w:t>Intro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1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3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1C468245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2" w:history="1">
            <w:r w:rsidR="00D62EEF" w:rsidRPr="006D4951">
              <w:rPr>
                <w:rStyle w:val="Hyperlink"/>
                <w:noProof/>
              </w:rPr>
              <w:t>Year to Date Statistics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2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4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58005F37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3" w:history="1">
            <w:r w:rsidR="00D62EEF" w:rsidRPr="006D4951">
              <w:rPr>
                <w:rStyle w:val="Hyperlink"/>
                <w:noProof/>
              </w:rPr>
              <w:t>Temporal Crime Breakdown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3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5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2151AC21" w14:textId="77777777" w:rsidR="00D62EEF" w:rsidRDefault="00000000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4" w:history="1">
            <w:r w:rsidR="00D62EEF" w:rsidRPr="006D4951">
              <w:rPr>
                <w:rStyle w:val="Hyperlink"/>
                <w:noProof/>
              </w:rPr>
              <w:t>Burglary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4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5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55453E16" w14:textId="77777777" w:rsidR="00D62EEF" w:rsidRDefault="00000000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5" w:history="1">
            <w:r w:rsidR="00D62EEF" w:rsidRPr="006D4951">
              <w:rPr>
                <w:rStyle w:val="Hyperlink"/>
                <w:noProof/>
              </w:rPr>
              <w:t>Robbery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5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6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5C6BB280" w14:textId="77777777" w:rsidR="00D62EEF" w:rsidRDefault="00000000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6" w:history="1">
            <w:r w:rsidR="00D62EEF" w:rsidRPr="006D4951">
              <w:rPr>
                <w:rStyle w:val="Hyperlink"/>
                <w:noProof/>
              </w:rPr>
              <w:t>Motor Vehicle Theft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6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7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2AABB08B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7" w:history="1">
            <w:r w:rsidR="00D62EEF" w:rsidRPr="006D4951">
              <w:rPr>
                <w:rStyle w:val="Hyperlink"/>
                <w:noProof/>
              </w:rPr>
              <w:t>Repeat Harm Addresses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7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9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17A08862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8" w:history="1">
            <w:r w:rsidR="00D62EEF" w:rsidRPr="006D4951">
              <w:rPr>
                <w:rStyle w:val="Hyperlink"/>
                <w:noProof/>
              </w:rPr>
              <w:t>Meta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8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10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049CE0CF" w14:textId="77777777" w:rsidR="00C74489" w:rsidRDefault="00000000">
          <w:r>
            <w:fldChar w:fldCharType="end"/>
          </w:r>
        </w:p>
      </w:sdtContent>
    </w:sdt>
    <w:p w14:paraId="11692A70" w14:textId="77777777" w:rsidR="00C74489" w:rsidRDefault="00000000" w:rsidP="00280704">
      <w:pPr>
        <w:pStyle w:val="Intro-PageBreak"/>
      </w:pPr>
      <w:bookmarkStart w:id="0" w:name="_Toc158546331"/>
      <w:bookmarkStart w:id="1" w:name="intro"/>
      <w:r w:rsidRPr="00CA403D">
        <w:lastRenderedPageBreak/>
        <w:t>Intro</w:t>
      </w:r>
      <w:bookmarkEnd w:id="0"/>
    </w:p>
    <w:p w14:paraId="0A8DB7DF" w14:textId="77777777" w:rsidR="00C74489" w:rsidRDefault="00000000">
      <w:pPr>
        <w:pStyle w:val="FirstParagraph"/>
      </w:pPr>
      <w:r>
        <w:t xml:space="preserve">This is an example standard report, based on Dallas Open Crime Data, that </w:t>
      </w:r>
      <w:hyperlink r:id="rId8">
        <w:r>
          <w:rPr>
            <w:rStyle w:val="Hyperlink"/>
          </w:rPr>
          <w:t>CRIME De-Coder</w:t>
        </w:r>
      </w:hyperlink>
      <w:r>
        <w:t xml:space="preserve"> can help build for your agency.</w:t>
      </w:r>
      <w:bookmarkEnd w:id="1"/>
    </w:p>
    <w:p w14:paraId="0D74BFFA" w14:textId="77777777" w:rsidR="00E72D39" w:rsidRDefault="00E72D39" w:rsidP="00E72D39">
      <w:pPr>
        <w:pStyle w:val="BodyText"/>
      </w:pPr>
    </w:p>
    <w:p w14:paraId="34BB45EF" w14:textId="4D8EDB2A" w:rsidR="00E72D39" w:rsidRDefault="00E72D39" w:rsidP="00E72D39">
      <w:pPr>
        <w:pStyle w:val="BodyText"/>
      </w:pPr>
      <w:r>
        <w:t>Table default</w:t>
      </w:r>
    </w:p>
    <w:tbl>
      <w:tblPr>
        <w:tblStyle w:val="TableNormal0"/>
        <w:tblW w:w="0" w:type="auto"/>
        <w:tblLook w:val="04A0" w:firstRow="1" w:lastRow="0" w:firstColumn="1" w:lastColumn="0" w:noHBand="0" w:noVBand="1"/>
      </w:tblPr>
      <w:tblGrid>
        <w:gridCol w:w="2042"/>
        <w:gridCol w:w="2043"/>
        <w:gridCol w:w="2043"/>
        <w:gridCol w:w="2043"/>
        <w:gridCol w:w="2043"/>
      </w:tblGrid>
      <w:tr w:rsidR="00E72D39" w14:paraId="0219ACEB" w14:textId="77777777" w:rsidTr="00E72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54309056" w14:textId="6C3FA121" w:rsidR="00E72D39" w:rsidRDefault="00E72D39" w:rsidP="00E72D39">
            <w:pPr>
              <w:pStyle w:val="BodyText"/>
            </w:pPr>
            <w:r>
              <w:t>Yeah</w:t>
            </w:r>
          </w:p>
        </w:tc>
        <w:tc>
          <w:tcPr>
            <w:tcW w:w="2043" w:type="dxa"/>
          </w:tcPr>
          <w:p w14:paraId="661E0F54" w14:textId="2C49F6BF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1</w:t>
            </w:r>
          </w:p>
        </w:tc>
        <w:tc>
          <w:tcPr>
            <w:tcW w:w="2043" w:type="dxa"/>
          </w:tcPr>
          <w:p w14:paraId="2A3EEC6C" w14:textId="08FB1E35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2</w:t>
            </w:r>
          </w:p>
        </w:tc>
        <w:tc>
          <w:tcPr>
            <w:tcW w:w="2043" w:type="dxa"/>
          </w:tcPr>
          <w:p w14:paraId="4B00BC15" w14:textId="56091CD6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3</w:t>
            </w:r>
          </w:p>
        </w:tc>
        <w:tc>
          <w:tcPr>
            <w:tcW w:w="2043" w:type="dxa"/>
          </w:tcPr>
          <w:p w14:paraId="763C4B17" w14:textId="5409342F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4</w:t>
            </w:r>
          </w:p>
        </w:tc>
      </w:tr>
      <w:tr w:rsidR="00E72D39" w14:paraId="61C876CA" w14:textId="77777777" w:rsidTr="00E72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2E0B54B7" w14:textId="4C890A5A" w:rsidR="00E72D39" w:rsidRDefault="00E72D39" w:rsidP="00E72D39">
            <w:pPr>
              <w:pStyle w:val="BodyText"/>
            </w:pPr>
            <w:r>
              <w:t>g</w:t>
            </w:r>
          </w:p>
        </w:tc>
        <w:tc>
          <w:tcPr>
            <w:tcW w:w="2043" w:type="dxa"/>
          </w:tcPr>
          <w:p w14:paraId="03BDC3CF" w14:textId="3A86481B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yo</w:t>
            </w:r>
          </w:p>
        </w:tc>
        <w:tc>
          <w:tcPr>
            <w:tcW w:w="2043" w:type="dxa"/>
          </w:tcPr>
          <w:p w14:paraId="220D7FB8" w14:textId="2B123CB4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8</w:t>
            </w:r>
          </w:p>
        </w:tc>
        <w:tc>
          <w:tcPr>
            <w:tcW w:w="2043" w:type="dxa"/>
          </w:tcPr>
          <w:p w14:paraId="7AE96D10" w14:textId="15698313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bc</w:t>
            </w:r>
            <w:proofErr w:type="spellEnd"/>
          </w:p>
        </w:tc>
        <w:tc>
          <w:tcPr>
            <w:tcW w:w="2043" w:type="dxa"/>
          </w:tcPr>
          <w:p w14:paraId="6809F9FE" w14:textId="74ABA558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3</w:t>
            </w:r>
          </w:p>
        </w:tc>
      </w:tr>
      <w:tr w:rsidR="00E72D39" w14:paraId="795A1308" w14:textId="77777777" w:rsidTr="00E72D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62820457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30ED5918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1C7FBF3E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BD878F9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AA5E549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72D39" w14:paraId="053B6FEE" w14:textId="77777777" w:rsidTr="00E72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0F99213B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009C89B6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105BC437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2B833532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39C7B84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2D39" w14:paraId="62A7B17B" w14:textId="77777777" w:rsidTr="00E72D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5441A7B8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75CC28C3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3444C8C3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4DD6A77F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3EE497FE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B4D69E5" w14:textId="77777777" w:rsidR="00E72D39" w:rsidRDefault="00E72D39" w:rsidP="00E72D39">
      <w:pPr>
        <w:pStyle w:val="BodyText"/>
      </w:pPr>
    </w:p>
    <w:p w14:paraId="3F42D8F3" w14:textId="77777777" w:rsidR="004D15E7" w:rsidRDefault="004D15E7" w:rsidP="00E72D39">
      <w:pPr>
        <w:pStyle w:val="BodyText"/>
      </w:pPr>
    </w:p>
    <w:p w14:paraId="7983F6BF" w14:textId="77777777" w:rsidR="004D15E7" w:rsidRPr="00E72D39" w:rsidRDefault="004D15E7" w:rsidP="00E72D39">
      <w:pPr>
        <w:pStyle w:val="BodyText"/>
      </w:pPr>
    </w:p>
    <w:sectPr w:rsidR="004D15E7" w:rsidRPr="00E72D39" w:rsidSect="002D6C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008" w:right="1008" w:bottom="720" w:left="1008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0F5DD8" w14:textId="77777777" w:rsidR="00580724" w:rsidRDefault="00580724">
      <w:pPr>
        <w:spacing w:after="0"/>
      </w:pPr>
      <w:r>
        <w:separator/>
      </w:r>
    </w:p>
  </w:endnote>
  <w:endnote w:type="continuationSeparator" w:id="0">
    <w:p w14:paraId="7B15C845" w14:textId="77777777" w:rsidR="00580724" w:rsidRDefault="00580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forSAS"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818482" w14:textId="77777777" w:rsidR="009A2FDD" w:rsidRDefault="009A2F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4B973D" w14:textId="29BD5194" w:rsidR="00BD1E19" w:rsidRPr="00414565" w:rsidRDefault="005E10E8" w:rsidP="009C221D">
    <w:pPr>
      <w:pStyle w:val="Footer"/>
      <w:spacing w:before="120"/>
    </w:pPr>
    <w:r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5166" behindDoc="1" locked="0" layoutInCell="1" allowOverlap="1" wp14:anchorId="7D44BB56" wp14:editId="1C11CDD9">
          <wp:simplePos x="0" y="0"/>
          <wp:positionH relativeFrom="column">
            <wp:posOffset>-78105</wp:posOffset>
          </wp:positionH>
          <wp:positionV relativeFrom="paragraph">
            <wp:posOffset>-127000</wp:posOffset>
          </wp:positionV>
          <wp:extent cx="5648325" cy="640080"/>
          <wp:effectExtent l="0" t="0" r="9525" b="7620"/>
          <wp:wrapNone/>
          <wp:docPr id="192864340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564832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3116" behindDoc="1" locked="0" layoutInCell="1" allowOverlap="1" wp14:anchorId="2D11DB61" wp14:editId="75354ECE">
          <wp:simplePos x="0" y="0"/>
          <wp:positionH relativeFrom="column">
            <wp:posOffset>5179695</wp:posOffset>
          </wp:positionH>
          <wp:positionV relativeFrom="paragraph">
            <wp:posOffset>-117475</wp:posOffset>
          </wp:positionV>
          <wp:extent cx="1933575" cy="639445"/>
          <wp:effectExtent l="0" t="0" r="9525" b="8255"/>
          <wp:wrapNone/>
          <wp:docPr id="32521145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38" r="48031"/>
                  <a:stretch/>
                </pic:blipFill>
                <pic:spPr bwMode="auto">
                  <a:xfrm>
                    <a:off x="0" y="0"/>
                    <a:ext cx="1933575" cy="639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221D"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4141" behindDoc="1" locked="0" layoutInCell="1" allowOverlap="1" wp14:anchorId="663AD3D1" wp14:editId="41579D43">
          <wp:simplePos x="0" y="0"/>
          <wp:positionH relativeFrom="column">
            <wp:posOffset>-716280</wp:posOffset>
          </wp:positionH>
          <wp:positionV relativeFrom="paragraph">
            <wp:posOffset>-127000</wp:posOffset>
          </wp:positionV>
          <wp:extent cx="1600200" cy="639445"/>
          <wp:effectExtent l="0" t="0" r="0" b="8255"/>
          <wp:wrapNone/>
          <wp:docPr id="64617130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4089"/>
                  <a:stretch/>
                </pic:blipFill>
                <pic:spPr bwMode="auto">
                  <a:xfrm>
                    <a:off x="0" y="0"/>
                    <a:ext cx="1600200" cy="639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221D">
      <w:rPr>
        <w:rFonts w:ascii="Verdana" w:hAnsi="Verdana"/>
        <w:shd w:val="clear" w:color="auto" w:fill="FFFFFF" w:themeFill="background1"/>
      </w:rPr>
      <w:t xml:space="preserve"> </w:t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  <w:r w:rsidR="009C221D" w:rsidRPr="009C221D">
      <w:rPr>
        <w:rFonts w:ascii="Verdana" w:hAnsi="Verdana"/>
        <w:shd w:val="clear" w:color="auto" w:fill="FFFFFF" w:themeFill="background1"/>
      </w:rPr>
      <w:fldChar w:fldCharType="begin"/>
    </w:r>
    <w:r w:rsidR="009C221D" w:rsidRPr="009C221D">
      <w:rPr>
        <w:rFonts w:ascii="Verdana" w:hAnsi="Verdana"/>
        <w:shd w:val="clear" w:color="auto" w:fill="FFFFFF" w:themeFill="background1"/>
      </w:rPr>
      <w:instrText xml:space="preserve"> PAGE   \* MERGEFORMAT </w:instrText>
    </w:r>
    <w:r w:rsidR="009C221D" w:rsidRPr="009C221D">
      <w:rPr>
        <w:rFonts w:ascii="Verdana" w:hAnsi="Verdana"/>
        <w:shd w:val="clear" w:color="auto" w:fill="FFFFFF" w:themeFill="background1"/>
      </w:rPr>
      <w:fldChar w:fldCharType="separate"/>
    </w:r>
    <w:r w:rsidR="009C221D" w:rsidRPr="009C221D">
      <w:rPr>
        <w:rFonts w:ascii="Verdana" w:hAnsi="Verdana"/>
        <w:noProof/>
        <w:shd w:val="clear" w:color="auto" w:fill="FFFFFF" w:themeFill="background1"/>
      </w:rPr>
      <w:t>3</w:t>
    </w:r>
    <w:r w:rsidR="009C221D" w:rsidRPr="009C221D">
      <w:rPr>
        <w:rFonts w:ascii="Verdana" w:hAnsi="Verdana"/>
        <w:shd w:val="clear" w:color="auto" w:fill="FFFFFF" w:themeFill="background1"/>
      </w:rPr>
      <w:fldChar w:fldCharType="end"/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  <w:r w:rsidR="009C221D">
      <w:rPr>
        <w:rFonts w:ascii="Verdana" w:hAnsi="Verdana"/>
        <w:shd w:val="clear" w:color="auto" w:fill="FFFFFF" w:themeFill="background1"/>
      </w:rPr>
      <w:t xml:space="preserve"> </w:t>
    </w:r>
    <w:r w:rsidR="009C221D" w:rsidRPr="00414565">
      <w:ptab w:relativeTo="margin" w:alignment="center" w:leader="none"/>
    </w:r>
    <w:r w:rsidR="009C221D" w:rsidRPr="00414565">
      <w:ptab w:relativeTo="margin" w:alignment="right" w:leader="none"/>
    </w:r>
    <w:r w:rsidRPr="005E10E8">
      <w:rPr>
        <w:shd w:val="clear" w:color="auto" w:fill="FFFFFF" w:themeFill="background1"/>
      </w:rPr>
      <w:t xml:space="preserve"> </w:t>
    </w:r>
    <w:r w:rsidRPr="005E10E8">
      <w:rPr>
        <w:color w:val="FFFFFF" w:themeColor="background1"/>
        <w:shd w:val="clear" w:color="auto" w:fill="FFFFFF" w:themeFill="background1"/>
      </w:rPr>
      <w:t>_</w:t>
    </w:r>
    <w:r w:rsidR="009C221D" w:rsidRPr="005E10E8">
      <w:rPr>
        <w:rFonts w:ascii="Verdana" w:hAnsi="Verdana"/>
        <w:shd w:val="clear" w:color="auto" w:fill="FFFFFF" w:themeFill="background1"/>
      </w:rPr>
      <w:t>crimede-coder.com</w:t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66242" w14:textId="77777777" w:rsidR="009A2FDD" w:rsidRDefault="009A2F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8594C1" w14:textId="77777777" w:rsidR="00580724" w:rsidRDefault="00580724">
      <w:r>
        <w:separator/>
      </w:r>
    </w:p>
  </w:footnote>
  <w:footnote w:type="continuationSeparator" w:id="0">
    <w:p w14:paraId="713D6FCA" w14:textId="77777777" w:rsidR="00580724" w:rsidRDefault="005807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E2A2F4" w14:textId="77777777" w:rsidR="009A2FDD" w:rsidRDefault="009A2F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209C2" w14:textId="76A259E7" w:rsidR="00BD1E19" w:rsidRPr="00280704" w:rsidRDefault="00280704">
    <w:pPr>
      <w:pStyle w:val="Header"/>
    </w:pPr>
    <w:r w:rsidRPr="00280704">
      <w:rPr>
        <w:noProof/>
      </w:rPr>
      <w:drawing>
        <wp:anchor distT="0" distB="0" distL="114300" distR="114300" simplePos="0" relativeHeight="251795456" behindDoc="1" locked="0" layoutInCell="1" allowOverlap="1" wp14:anchorId="455F88B8" wp14:editId="489836F0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80704">
      <w:rPr>
        <w:noProof/>
      </w:rPr>
      <w:drawing>
        <wp:anchor distT="0" distB="0" distL="114300" distR="114300" simplePos="0" relativeHeight="251657216" behindDoc="1" locked="0" layoutInCell="1" allowOverlap="1" wp14:anchorId="729DF458" wp14:editId="2733FAEE">
          <wp:simplePos x="0" y="0"/>
          <wp:positionH relativeFrom="column">
            <wp:posOffset>1645920</wp:posOffset>
          </wp:positionH>
          <wp:positionV relativeFrom="paragraph">
            <wp:posOffset>-314325</wp:posOffset>
          </wp:positionV>
          <wp:extent cx="5467350" cy="640080"/>
          <wp:effectExtent l="0" t="0" r="0" b="7620"/>
          <wp:wrapNone/>
          <wp:docPr id="656946302" name="Picture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6946302" name="Picture 2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6735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80704">
      <w:t xml:space="preserve"> </w:t>
    </w:r>
  </w:p>
  <w:p w14:paraId="507D0FE6" w14:textId="77777777" w:rsidR="00BD1E19" w:rsidRPr="00280704" w:rsidRDefault="00BD1E19">
    <w:pPr>
      <w:pStyle w:val="Header"/>
      <w:rPr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359507" w14:textId="77777777" w:rsidR="009A2FDD" w:rsidRDefault="009A2F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000A990"/>
    <w:multiLevelType w:val="multilevel"/>
    <w:tmpl w:val="2E7A77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0B3A2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374569">
    <w:abstractNumId w:val="2"/>
  </w:num>
  <w:num w:numId="2" w16cid:durableId="1806508857">
    <w:abstractNumId w:val="0"/>
  </w:num>
  <w:num w:numId="3" w16cid:durableId="357435663">
    <w:abstractNumId w:val="4"/>
  </w:num>
  <w:num w:numId="4" w16cid:durableId="1612516564">
    <w:abstractNumId w:val="6"/>
  </w:num>
  <w:num w:numId="5" w16cid:durableId="1781297037">
    <w:abstractNumId w:val="5"/>
  </w:num>
  <w:num w:numId="6" w16cid:durableId="1364474479">
    <w:abstractNumId w:val="1"/>
  </w:num>
  <w:num w:numId="7" w16cid:durableId="298655959">
    <w:abstractNumId w:val="3"/>
  </w:num>
  <w:num w:numId="8" w16cid:durableId="1394188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4489"/>
    <w:rsid w:val="00014D03"/>
    <w:rsid w:val="00030EC7"/>
    <w:rsid w:val="00033EFE"/>
    <w:rsid w:val="00066938"/>
    <w:rsid w:val="001366E9"/>
    <w:rsid w:val="00200383"/>
    <w:rsid w:val="00243A71"/>
    <w:rsid w:val="00280704"/>
    <w:rsid w:val="002914FD"/>
    <w:rsid w:val="0029728C"/>
    <w:rsid w:val="002A5504"/>
    <w:rsid w:val="002D6991"/>
    <w:rsid w:val="002D6C64"/>
    <w:rsid w:val="0036332A"/>
    <w:rsid w:val="00400102"/>
    <w:rsid w:val="00402F0F"/>
    <w:rsid w:val="004B03C8"/>
    <w:rsid w:val="004D15E7"/>
    <w:rsid w:val="00504399"/>
    <w:rsid w:val="0053301D"/>
    <w:rsid w:val="00580724"/>
    <w:rsid w:val="005A1E5E"/>
    <w:rsid w:val="005E10E8"/>
    <w:rsid w:val="005E6DDA"/>
    <w:rsid w:val="006504AD"/>
    <w:rsid w:val="006E0110"/>
    <w:rsid w:val="006E18E2"/>
    <w:rsid w:val="007325D2"/>
    <w:rsid w:val="00773429"/>
    <w:rsid w:val="008106AD"/>
    <w:rsid w:val="008E6FC7"/>
    <w:rsid w:val="008F1BEE"/>
    <w:rsid w:val="009A2FDD"/>
    <w:rsid w:val="009C221D"/>
    <w:rsid w:val="00A0141F"/>
    <w:rsid w:val="00A81A52"/>
    <w:rsid w:val="00A8216F"/>
    <w:rsid w:val="00AA47E3"/>
    <w:rsid w:val="00BB0EE0"/>
    <w:rsid w:val="00BD1E19"/>
    <w:rsid w:val="00C74489"/>
    <w:rsid w:val="00CA403D"/>
    <w:rsid w:val="00CE659B"/>
    <w:rsid w:val="00D62EEF"/>
    <w:rsid w:val="00DE0857"/>
    <w:rsid w:val="00DE3A28"/>
    <w:rsid w:val="00E72D39"/>
    <w:rsid w:val="00F75AC8"/>
    <w:rsid w:val="00FC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F0AF8"/>
  <w15:docId w15:val="{81E988D1-101B-4961-AC5A-04EEB28D1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6CC2"/>
  </w:style>
  <w:style w:type="paragraph" w:styleId="Heading1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1"/>
    </w:pPr>
    <w:rPr>
      <w:rFonts w:ascii="Verdana" w:eastAsiaTheme="majorEastAsia" w:hAnsi="Verdan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2"/>
    </w:pPr>
    <w:rPr>
      <w:rFonts w:ascii="Verdana" w:eastAsiaTheme="majorEastAsia" w:hAnsi="Verdan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eastAsiaTheme="majorEastAsia" w:hAnsi="Verdana" w:cstheme="majorBidi"/>
      <w:bCs/>
      <w:i/>
      <w:color w:val="FFFFFF" w:themeColor="background1"/>
      <w:spacing w:val="-2"/>
      <w:w w:val="33"/>
      <w:position w:val="2"/>
      <w:sz w:val="2"/>
    </w:rPr>
  </w:style>
  <w:style w:type="paragraph" w:styleId="Heading5">
    <w:name w:val="heading 5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4"/>
    </w:pPr>
    <w:rPr>
      <w:rFonts w:ascii="Verdana" w:eastAsiaTheme="majorEastAsia" w:hAnsi="Verdan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141B5"/>
    <w:pPr>
      <w:spacing w:before="180" w:after="180"/>
    </w:pPr>
    <w:rPr>
      <w:rFonts w:ascii="Verdana" w:hAnsi="Verdana"/>
    </w:rPr>
  </w:style>
  <w:style w:type="paragraph" w:customStyle="1" w:styleId="FirstParagraph">
    <w:name w:val="First Paragraph"/>
    <w:basedOn w:val="BodyText"/>
    <w:next w:val="BodyText"/>
    <w:qFormat/>
    <w:rsid w:val="00E141B5"/>
  </w:style>
  <w:style w:type="paragraph" w:customStyle="1" w:styleId="Compact">
    <w:name w:val="Compact"/>
    <w:basedOn w:val="BodyText"/>
    <w:qFormat/>
    <w:rsid w:val="00F75AC8"/>
    <w:pPr>
      <w:spacing w:before="36" w:after="36"/>
    </w:pPr>
    <w:rPr>
      <w:rFonts w:eastAsiaTheme="minorEastAsia"/>
      <w:bCs/>
    </w:rPr>
  </w:style>
  <w:style w:type="paragraph" w:styleId="Title">
    <w:name w:val="Title"/>
    <w:basedOn w:val="Normal"/>
    <w:next w:val="BodyText"/>
    <w:qFormat/>
    <w:rsid w:val="00414565"/>
    <w:pPr>
      <w:keepNext/>
      <w:keepLines/>
      <w:spacing w:before="2520" w:after="240"/>
    </w:pPr>
    <w:rPr>
      <w:rFonts w:ascii="Verdana" w:eastAsiaTheme="majorEastAsia" w:hAnsi="Verdana" w:cstheme="majorBidi"/>
      <w:b/>
      <w:bCs/>
      <w:smallCaps/>
      <w:sz w:val="72"/>
      <w:szCs w:val="36"/>
    </w:rPr>
  </w:style>
  <w:style w:type="paragraph" w:styleId="Subtitle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type="paragraph" w:styleId="Date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type="paragraph" w:customStyle="1" w:styleId="Abstract">
    <w:name w:val="Abstract"/>
    <w:basedOn w:val="Normal"/>
    <w:next w:val="BodyText"/>
    <w:qFormat/>
    <w:rsid w:val="00716CC2"/>
    <w:pPr>
      <w:keepNext/>
      <w:keepLines/>
      <w:spacing w:before="300" w:after="300"/>
    </w:pPr>
    <w:rPr>
      <w:rFonts w:ascii="Verdana" w:hAnsi="Verdana"/>
      <w:b/>
      <w:szCs w:val="20"/>
    </w:rPr>
  </w:style>
  <w:style w:type="paragraph" w:styleId="Bibliography">
    <w:name w:val="Bibliography"/>
    <w:basedOn w:val="Normal"/>
    <w:qFormat/>
    <w:rsid w:val="008E6FC7"/>
    <w:pPr>
      <w:spacing w:before="180" w:after="180"/>
      <w:ind w:left="720" w:hanging="720"/>
    </w:pPr>
    <w:rPr>
      <w:rFonts w:ascii="Verdana" w:hAnsi="Verdana"/>
    </w:rPr>
  </w:style>
  <w:style w:type="paragraph" w:styleId="BlockText">
    <w:name w:val="Block Text"/>
    <w:basedOn w:val="BodyText"/>
    <w:next w:val="BodyText"/>
    <w:uiPriority w:val="9"/>
    <w:unhideWhenUsed/>
    <w:qFormat/>
    <w:rsid w:val="002A5504"/>
    <w:pPr>
      <w:spacing w:before="100" w:after="100"/>
      <w:ind w:left="480" w:right="480"/>
    </w:pPr>
    <w:rPr>
      <w:rFonts w:ascii="HelveticaNeueforSAS" w:hAnsi="HelveticaNeueforSAS"/>
      <w:sz w:val="22"/>
    </w:rPr>
  </w:style>
  <w:style w:type="paragraph" w:styleId="FootnoteText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type="table" w:customStyle="1" w:styleId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A6A6A6" w:themeFill="background1" w:themeFillShade="A6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type="paragraph" w:customStyle="1" w:styleId="Definition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B0EE0"/>
    <w:pPr>
      <w:keepNext/>
    </w:pPr>
    <w:rPr>
      <w:rFonts w:ascii="Verdana" w:hAnsi="Verdana"/>
      <w:sz w:val="20"/>
    </w:rPr>
  </w:style>
  <w:style w:type="paragraph" w:customStyle="1" w:styleId="ImageCaption">
    <w:name w:val="Image Caption"/>
    <w:basedOn w:val="Caption"/>
    <w:rsid w:val="00504399"/>
    <w:rPr>
      <w:rFonts w:ascii="Verdana" w:hAnsi="Verdana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141B5"/>
    <w:rPr>
      <w:rFonts w:ascii="Verdana" w:hAnsi="Verdana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400102"/>
    <w:pPr>
      <w:pageBreakBefore/>
      <w:framePr w:wrap="notBeside" w:vAnchor="text" w:hAnchor="text" w:y="1"/>
      <w:spacing w:before="240" w:line="259" w:lineRule="auto"/>
      <w:outlineLvl w:val="9"/>
    </w:pPr>
    <w:rPr>
      <w:b w:val="0"/>
      <w:bCs w:val="0"/>
    </w:rPr>
  </w:style>
  <w:style w:type="paragraph" w:styleId="TOC1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type="paragraph" w:styleId="TOC3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type="paragraph" w:styleId="Header">
    <w:name w:val="header"/>
    <w:basedOn w:val="Normal"/>
    <w:link w:val="HeaderChar"/>
    <w:uiPriority w:val="99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6D2B"/>
  </w:style>
  <w:style w:type="paragraph" w:styleId="Footer">
    <w:name w:val="footer"/>
    <w:basedOn w:val="Normal"/>
    <w:link w:val="FooterChar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6D2B"/>
  </w:style>
  <w:style w:type="table" w:styleId="GridTable4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val="clear" w:color="auto" w:fill="FFFFFF" w:themeFill="background1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CDC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styleId="List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type="paragraph" w:styleId="ListBullet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type="paragraph" w:styleId="Signature">
    <w:name w:val="Signature"/>
    <w:basedOn w:val="Normal"/>
    <w:link w:val="SignatureChar"/>
    <w:rsid w:val="00833BF6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rsid w:val="00833BF6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customStyle="1" w:styleId="TableNormal0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Intro-PageBreak">
    <w:name w:val="Intro-PageBreak"/>
    <w:basedOn w:val="Heading1"/>
    <w:link w:val="Intro-PageBreakChar"/>
    <w:qFormat/>
    <w:rsid w:val="00CA403D"/>
    <w:pPr>
      <w:pageBreakBefore/>
    </w:pPr>
  </w:style>
  <w:style w:type="character" w:customStyle="1" w:styleId="Heading1Char">
    <w:name w:val="Heading 1 Char"/>
    <w:basedOn w:val="DefaultParagraphFont"/>
    <w:link w:val="Heading1"/>
    <w:uiPriority w:val="9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character" w:customStyle="1" w:styleId="Intro-PageBreakChar">
    <w:name w:val="Intro-PageBreak Char"/>
    <w:basedOn w:val="Heading1Char"/>
    <w:link w:val="Intro-PageBreak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paragraph" w:customStyle="1" w:styleId="CDC-Bullet">
    <w:name w:val="CDC-Bullet"/>
    <w:basedOn w:val="ListBullet"/>
    <w:link w:val="CDC-BulletChar"/>
    <w:qFormat/>
    <w:rsid w:val="00CA403D"/>
  </w:style>
  <w:style w:type="character" w:customStyle="1" w:styleId="ListBulletCha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type="character" w:customStyle="1" w:styleId="CDC-BulletChar">
    <w:name w:val="CDC-Bullet Char"/>
    <w:basedOn w:val="ListBulletChar"/>
    <w:link w:val="CDC-Bullet"/>
    <w:rsid w:val="00CA403D"/>
    <w:rPr>
      <w:rFonts w:ascii="Verdana" w:hAnsi="Verdana"/>
    </w:rPr>
  </w:style>
  <w:style w:type="character" w:styleId="UnresolvedMention">
    <w:name w:val="Unresolved Mention"/>
    <w:basedOn w:val="DefaultParagraphFont"/>
    <w:uiPriority w:val="99"/>
    <w:semiHidden/>
    <w:unhideWhenUsed/>
    <w:rsid w:val="009A2F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mede-coder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imede-coder.com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25BE2-A077-4069-A9C2-3C198688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allas PD Standardized Report</dc:title>
  <dc:creator>Andrew P. Wheeler, PhD</dc:creator>
  <cp:keywords/>
  <cp:lastModifiedBy>Andrew Wheeler</cp:lastModifiedBy>
  <cp:revision>21</cp:revision>
  <dcterms:created xsi:type="dcterms:W3CDTF">2024-02-11T17:19:00Z</dcterms:created>
  <dcterms:modified xsi:type="dcterms:W3CDTF">2024-06-2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#D3D3D3</vt:lpwstr>
  </property>
  <property fmtid="{D5CDD505-2E9C-101B-9397-08002B2CF9AE}" pid="6" name="date">
    <vt:lpwstr>2024-02-10</vt:lpwstr>
  </property>
  <property fmtid="{D5CDD505-2E9C-101B-9397-08002B2CF9AE}" pid="7" name="date-format">
    <vt:lpwstr>YYYY-MM-D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